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A30382" w14:textId="77777777" w:rsidR="00F40FC6" w:rsidRDefault="00366DEF">
      <w:pPr>
        <w:pStyle w:val="a4"/>
      </w:pPr>
      <w:r>
        <w:t>Отчет по лабораторной работе №6</w:t>
      </w:r>
    </w:p>
    <w:p w14:paraId="38CA9055" w14:textId="77777777" w:rsidR="00F40FC6" w:rsidRDefault="00366DEF">
      <w:pPr>
        <w:pStyle w:val="a5"/>
      </w:pPr>
      <w:r>
        <w:t>Модель эпидемии - вариант 43</w:t>
      </w:r>
    </w:p>
    <w:p w14:paraId="4E0FDB54" w14:textId="77777777" w:rsidR="00F40FC6" w:rsidRDefault="00366DEF">
      <w:pPr>
        <w:pStyle w:val="Author"/>
      </w:pPr>
      <w:r>
        <w:t>Мулихин Павел Вячеславович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7830360"/>
        <w:docPartObj>
          <w:docPartGallery w:val="Table of Contents"/>
          <w:docPartUnique/>
        </w:docPartObj>
      </w:sdtPr>
      <w:sdtEndPr/>
      <w:sdtContent>
        <w:p w14:paraId="515E062C" w14:textId="77777777" w:rsidR="00F40FC6" w:rsidRDefault="00366DEF">
          <w:pPr>
            <w:pStyle w:val="ae"/>
          </w:pPr>
          <w:r>
            <w:t>Содержание</w:t>
          </w:r>
        </w:p>
        <w:p w14:paraId="1F1FABF7" w14:textId="77777777" w:rsidR="00EA504D" w:rsidRDefault="00366DE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A504D">
            <w:fldChar w:fldCharType="separate"/>
          </w:r>
          <w:hyperlink w:anchor="_Toc67130488" w:history="1">
            <w:r w:rsidR="00EA504D" w:rsidRPr="00A70A54">
              <w:rPr>
                <w:rStyle w:val="ad"/>
                <w:noProof/>
              </w:rPr>
              <w:t>Цель работы</w:t>
            </w:r>
            <w:r w:rsidR="00EA504D">
              <w:rPr>
                <w:noProof/>
                <w:webHidden/>
              </w:rPr>
              <w:tab/>
            </w:r>
            <w:r w:rsidR="00EA504D">
              <w:rPr>
                <w:noProof/>
                <w:webHidden/>
              </w:rPr>
              <w:fldChar w:fldCharType="begin"/>
            </w:r>
            <w:r w:rsidR="00EA504D">
              <w:rPr>
                <w:noProof/>
                <w:webHidden/>
              </w:rPr>
              <w:instrText xml:space="preserve"> PAGEREF _Toc67130488 \h </w:instrText>
            </w:r>
            <w:r w:rsidR="00EA504D">
              <w:rPr>
                <w:noProof/>
                <w:webHidden/>
              </w:rPr>
            </w:r>
            <w:r w:rsidR="00EA504D">
              <w:rPr>
                <w:noProof/>
                <w:webHidden/>
              </w:rPr>
              <w:fldChar w:fldCharType="separate"/>
            </w:r>
            <w:r w:rsidR="00EA504D">
              <w:rPr>
                <w:noProof/>
                <w:webHidden/>
              </w:rPr>
              <w:t>1</w:t>
            </w:r>
            <w:r w:rsidR="00EA504D">
              <w:rPr>
                <w:noProof/>
                <w:webHidden/>
              </w:rPr>
              <w:fldChar w:fldCharType="end"/>
            </w:r>
          </w:hyperlink>
        </w:p>
        <w:p w14:paraId="1D14DE60" w14:textId="77777777" w:rsidR="00EA504D" w:rsidRDefault="00EA50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30489" w:history="1">
            <w:r w:rsidRPr="00A70A5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3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3D2D4" w14:textId="77777777" w:rsidR="00EA504D" w:rsidRDefault="00EA50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30490" w:history="1">
            <w:r w:rsidRPr="00A70A5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3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BF391" w14:textId="77777777" w:rsidR="00EA504D" w:rsidRDefault="00EA50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30491" w:history="1">
            <w:r w:rsidRPr="00A70A5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3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BF8BD" w14:textId="77777777" w:rsidR="00EA504D" w:rsidRDefault="00EA504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30492" w:history="1">
            <w:r w:rsidRPr="00A70A54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3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2362F" w14:textId="77777777" w:rsidR="00EA504D" w:rsidRDefault="00EA504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30493" w:history="1">
            <w:r w:rsidRPr="00A70A54">
              <w:rPr>
                <w:rStyle w:val="ad"/>
                <w:noProof/>
              </w:rPr>
              <w:t>Выв</w:t>
            </w:r>
            <w:r w:rsidRPr="00A70A54">
              <w:rPr>
                <w:rStyle w:val="ad"/>
                <w:noProof/>
              </w:rPr>
              <w:t>о</w:t>
            </w:r>
            <w:r w:rsidRPr="00A70A54">
              <w:rPr>
                <w:rStyle w:val="ad"/>
                <w:noProof/>
              </w:rPr>
              <w:t>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130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5ACDF" w14:textId="77777777" w:rsidR="00F40FC6" w:rsidRDefault="00366DEF">
          <w:r>
            <w:fldChar w:fldCharType="end"/>
          </w:r>
        </w:p>
      </w:sdtContent>
    </w:sdt>
    <w:p w14:paraId="5E45D455" w14:textId="77777777" w:rsidR="00F40FC6" w:rsidRDefault="00366DEF">
      <w:pPr>
        <w:pStyle w:val="1"/>
      </w:pPr>
      <w:bookmarkStart w:id="0" w:name="цель-работы"/>
      <w:bookmarkStart w:id="1" w:name="_Toc67130488"/>
      <w:r>
        <w:t>Цель работы</w:t>
      </w:r>
      <w:bookmarkEnd w:id="1"/>
    </w:p>
    <w:p w14:paraId="37EF9B51" w14:textId="77777777" w:rsidR="00F40FC6" w:rsidRDefault="00366DEF">
      <w:pPr>
        <w:pStyle w:val="FirstParagraph"/>
      </w:pPr>
      <w:r>
        <w:t xml:space="preserve">Изучить модель эпидемии </w:t>
      </w:r>
      <m:oMath>
        <m:r>
          <w:rPr>
            <w:rFonts w:ascii="Cambria Math" w:hAnsi="Cambria Math"/>
          </w:rPr>
          <m:t>SIR</m:t>
        </m:r>
      </m:oMath>
    </w:p>
    <w:p w14:paraId="7E26557A" w14:textId="77777777" w:rsidR="00F40FC6" w:rsidRDefault="00366DEF">
      <w:pPr>
        <w:pStyle w:val="1"/>
      </w:pPr>
      <w:bookmarkStart w:id="2" w:name="задание"/>
      <w:bookmarkStart w:id="3" w:name="_Toc67130489"/>
      <w:bookmarkEnd w:id="0"/>
      <w:r>
        <w:t>Задание</w:t>
      </w:r>
      <w:bookmarkEnd w:id="3"/>
    </w:p>
    <w:p w14:paraId="1FAA2E78" w14:textId="77777777" w:rsidR="00F40FC6" w:rsidRDefault="00366DEF">
      <w:pPr>
        <w:pStyle w:val="Compact"/>
        <w:numPr>
          <w:ilvl w:val="0"/>
          <w:numId w:val="2"/>
        </w:numPr>
      </w:pPr>
      <w:r>
        <w:t>Изучить модель эпидемии</w:t>
      </w:r>
    </w:p>
    <w:p w14:paraId="5EC582E4" w14:textId="77777777" w:rsidR="00F40FC6" w:rsidRDefault="00366DEF">
      <w:pPr>
        <w:pStyle w:val="Compact"/>
        <w:numPr>
          <w:ilvl w:val="0"/>
          <w:numId w:val="2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A3B41BD" w14:textId="77777777" w:rsidR="00F40FC6" w:rsidRDefault="00366DEF">
      <w:pPr>
        <w:pStyle w:val="1"/>
      </w:pPr>
      <w:bookmarkStart w:id="4" w:name="выполнение-лабораторной-работы"/>
      <w:bookmarkStart w:id="5" w:name="_Toc67130490"/>
      <w:bookmarkEnd w:id="2"/>
      <w:r>
        <w:t>Выполнение лабораторной работы</w:t>
      </w:r>
      <w:bookmarkEnd w:id="5"/>
    </w:p>
    <w:p w14:paraId="2E55D27E" w14:textId="77777777" w:rsidR="00F40FC6" w:rsidRDefault="00366DEF">
      <w:pPr>
        <w:pStyle w:val="2"/>
      </w:pPr>
      <w:bookmarkStart w:id="6" w:name="теоретические-сведения"/>
      <w:bookmarkStart w:id="7" w:name="_Toc67130491"/>
      <w:r>
        <w:t>Теоретические сведения</w:t>
      </w:r>
      <w:bookmarkEnd w:id="7"/>
    </w:p>
    <w:p w14:paraId="2D78F5A7" w14:textId="77777777" w:rsidR="00F40FC6" w:rsidRDefault="00366DEF">
      <w:pPr>
        <w:pStyle w:val="FirstParagraph"/>
      </w:pPr>
      <w:r>
        <w:t>Рассмотрим простейшую модель эпидемии. Предположим, что некая по</w:t>
      </w:r>
      <w:r>
        <w:t xml:space="preserve">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Вторая группа – это число инфицированных особей, которые так</w:t>
      </w:r>
      <w:r>
        <w:t xml:space="preserve">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считаем, что все больные</w:t>
      </w:r>
      <w:r>
        <w:t xml:space="preserve">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1474E542" w14:textId="77777777" w:rsidR="00F40FC6" w:rsidRDefault="00366DEF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меняется по следующему закону:</w:t>
      </w:r>
    </w:p>
    <w:p w14:paraId="638BC36E" w14:textId="77777777" w:rsidR="00F40FC6" w:rsidRDefault="00366D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3D5447B" w14:textId="77777777" w:rsidR="00F40FC6" w:rsidRDefault="00366DEF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</w:t>
      </w:r>
      <w:r>
        <w:t>. Т.е.:</w:t>
      </w:r>
    </w:p>
    <w:p w14:paraId="27B0DD48" w14:textId="77777777" w:rsidR="00F40FC6" w:rsidRDefault="00366D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725C848" w14:textId="77777777" w:rsidR="00F40FC6" w:rsidRDefault="00366DEF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0F8143AE" w14:textId="77777777" w:rsidR="00F40FC6" w:rsidRDefault="00366DE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6D0E35A9" w14:textId="77777777" w:rsidR="00F40FC6" w:rsidRDefault="00366DEF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</w:t>
      </w:r>
      <w:r>
        <w:t xml:space="preserve">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>, а число инфицированных и воспри</w:t>
      </w:r>
      <w:r>
        <w:t xml:space="preserve">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52D9139" w14:textId="77777777" w:rsidR="00F40FC6" w:rsidRDefault="00366DEF">
      <w:pPr>
        <w:pStyle w:val="2"/>
      </w:pPr>
      <w:bookmarkStart w:id="8" w:name="задача"/>
      <w:bookmarkStart w:id="9" w:name="_Toc67130492"/>
      <w:bookmarkEnd w:id="6"/>
      <w:r>
        <w:t>Задача</w:t>
      </w:r>
      <w:bookmarkEnd w:id="9"/>
    </w:p>
    <w:p w14:paraId="50292939" w14:textId="77777777" w:rsidR="00F40FC6" w:rsidRDefault="00366DEF">
      <w:pPr>
        <w:pStyle w:val="FirstParagraph"/>
      </w:pPr>
      <w: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505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 xml:space="preserve">в момент начала эпидемии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5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3</m:t>
        </m:r>
      </m:oMath>
      <w:r>
        <w:t>. Таким образом, число людей восприимчивых к болезни, но пока здоровых, в начальный момент време</w:t>
      </w:r>
      <w:r>
        <w:t xml:space="preserve">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стройте графики изменения числа особей в каждой из трех групп. Рассмотрите, как будет протекать эпидемия в случае: 1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2.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61F50AA" w14:textId="77777777" w:rsidR="00F40FC6" w:rsidRDefault="00366DEF">
      <w:pPr>
        <w:pStyle w:val="SourceCode"/>
      </w:pPr>
      <w:r>
        <w:rPr>
          <w:rStyle w:val="VerbatimChar"/>
        </w:rPr>
        <w:t>#Вариант 43</w:t>
      </w:r>
      <w:r>
        <w:br/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</w:t>
      </w:r>
      <w:r>
        <w:rPr>
          <w:rStyle w:val="VerbatimChar"/>
        </w:rPr>
        <w:t>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N = 5505 # Всего людей на острове</w:t>
      </w:r>
      <w:r>
        <w:br/>
      </w:r>
      <w:r>
        <w:rPr>
          <w:rStyle w:val="VerbatimChar"/>
        </w:rPr>
        <w:t>I0 = 45 # Число первоначальнозаболевших</w:t>
      </w:r>
      <w:r>
        <w:br/>
      </w:r>
      <w:r>
        <w:rPr>
          <w:rStyle w:val="VerbatimChar"/>
        </w:rPr>
        <w:t>R0 = 3 # Число людей с иммунитетом</w:t>
      </w:r>
      <w:r>
        <w:br/>
      </w:r>
      <w:r>
        <w:rPr>
          <w:rStyle w:val="VerbatimChar"/>
        </w:rPr>
        <w:t>S0 = N - I0 - R0 # Число людей восприимчивых к болезни</w:t>
      </w:r>
      <w:r>
        <w:br/>
      </w:r>
      <w:r>
        <w:br/>
      </w:r>
      <w:r>
        <w:rPr>
          <w:rStyle w:val="VerbatimChar"/>
        </w:rPr>
        <w:t xml:space="preserve">a = 0.07 # Kоэффициент заболеваемости </w:t>
      </w:r>
      <w:r>
        <w:br/>
      </w:r>
      <w:r>
        <w:rPr>
          <w:rStyle w:val="VerbatimChar"/>
        </w:rPr>
        <w:t>b = 0.01 # Коэффициент вызд</w:t>
      </w:r>
      <w:r>
        <w:rPr>
          <w:rStyle w:val="VerbatimChar"/>
        </w:rPr>
        <w:t>оровления</w:t>
      </w:r>
      <w:r>
        <w:br/>
      </w:r>
      <w:r>
        <w:br/>
      </w:r>
      <w:r>
        <w:rPr>
          <w:rStyle w:val="VerbatimChar"/>
        </w:rPr>
        <w:t>x0 = [S0, I0, R0]</w:t>
      </w:r>
      <w:r>
        <w:br/>
      </w:r>
      <w:r>
        <w:lastRenderedPageBreak/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]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 - b*y2, b*y2]</w:t>
      </w:r>
      <w:r>
        <w:br/>
      </w:r>
      <w:r>
        <w:br/>
      </w:r>
      <w:r>
        <w:rPr>
          <w:rStyle w:val="VerbatimChar"/>
        </w:rPr>
        <w:t>t = np.arange (0, 200, 0.01)</w:t>
      </w:r>
      <w:r>
        <w:br/>
      </w:r>
      <w:r>
        <w:rPr>
          <w:rStyle w:val="VerbatimChar"/>
        </w:rPr>
        <w:t>y1 = odeint (syst, x0, t)</w:t>
      </w:r>
      <w:r>
        <w:br/>
      </w:r>
      <w:r>
        <w:rPr>
          <w:rStyle w:val="VerbatimChar"/>
        </w:rPr>
        <w:t>y1s = y1 [:, 0]</w:t>
      </w:r>
      <w:r>
        <w:br/>
      </w:r>
      <w:r>
        <w:rPr>
          <w:rStyle w:val="VerbatimChar"/>
        </w:rPr>
        <w:t>y1i = y1 [:, 1]</w:t>
      </w:r>
      <w:r>
        <w:br/>
      </w:r>
      <w:r>
        <w:rPr>
          <w:rStyle w:val="VerbatimChar"/>
        </w:rPr>
        <w:t>y1r = y1 [:, 2]</w:t>
      </w:r>
      <w:r>
        <w:br/>
      </w:r>
      <w:r>
        <w:br/>
      </w:r>
      <w:r>
        <w:rPr>
          <w:rStyle w:val="VerbatimChar"/>
        </w:rPr>
        <w:t>fig = plt.figure (facecolor='white')</w:t>
      </w:r>
      <w:r>
        <w:br/>
      </w:r>
      <w:r>
        <w:rPr>
          <w:rStyle w:val="VerbatimChar"/>
        </w:rPr>
        <w:t>plt.plot (t, y1s, linewidth = 2, label = 'S(t)')</w:t>
      </w:r>
      <w:r>
        <w:br/>
      </w:r>
      <w:r>
        <w:rPr>
          <w:rStyle w:val="VerbatimChar"/>
        </w:rPr>
        <w:t>plt.plot (t, y1i, linewidth = 2, label = 'I(t)')</w:t>
      </w:r>
      <w:r>
        <w:br/>
      </w:r>
      <w:r>
        <w:rPr>
          <w:rStyle w:val="VerbatimChar"/>
        </w:rPr>
        <w:t>plt.plot (t, y1r, linewidth = 2, label = 'R(t)')</w:t>
      </w:r>
      <w:r>
        <w:br/>
      </w:r>
      <w:r>
        <w:rPr>
          <w:rStyle w:val="VerbatimChar"/>
        </w:rPr>
        <w:t>plt.ylabel ('Численность')</w:t>
      </w:r>
      <w:r>
        <w:br/>
      </w:r>
      <w:r>
        <w:rPr>
          <w:rStyle w:val="VerbatimChar"/>
        </w:rPr>
        <w:t>plt.xlabel ('Время')</w:t>
      </w:r>
      <w:r>
        <w:br/>
      </w:r>
      <w:r>
        <w:rPr>
          <w:rStyle w:val="VerbatimChar"/>
        </w:rPr>
        <w:t>plt.gri</w:t>
      </w:r>
      <w:r>
        <w:rPr>
          <w:rStyle w:val="VerbatimChar"/>
        </w:rPr>
        <w:t>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</w:t>
      </w:r>
      <w:r>
        <w:br/>
      </w:r>
      <w:r>
        <w:rPr>
          <w:rStyle w:val="VerbatimChar"/>
        </w:rPr>
        <w:t>fig.savefig ('image/01.png', dpi = 600)</w:t>
      </w:r>
      <w:r>
        <w:br/>
      </w:r>
      <w:r>
        <w:br/>
      </w:r>
      <w:r>
        <w:rPr>
          <w:rStyle w:val="VerbatimChar"/>
        </w:rPr>
        <w:t>y2 = odeint (syst2, x0, t)</w:t>
      </w:r>
      <w:r>
        <w:br/>
      </w:r>
      <w:r>
        <w:rPr>
          <w:rStyle w:val="VerbatimChar"/>
        </w:rPr>
        <w:t>y2s = y2 [:, 0]</w:t>
      </w:r>
      <w:r>
        <w:br/>
      </w:r>
      <w:r>
        <w:rPr>
          <w:rStyle w:val="VerbatimChar"/>
        </w:rPr>
        <w:t>y2i = y2 [:, 1]</w:t>
      </w:r>
      <w:r>
        <w:br/>
      </w:r>
      <w:r>
        <w:rPr>
          <w:rStyle w:val="VerbatimChar"/>
        </w:rPr>
        <w:t>y2r = y2 [:, 2]</w:t>
      </w:r>
      <w:r>
        <w:br/>
      </w:r>
      <w:r>
        <w:br/>
      </w:r>
      <w:r>
        <w:rPr>
          <w:rStyle w:val="VerbatimChar"/>
        </w:rPr>
        <w:t>fig2 = plt.figure (facecolor='white')</w:t>
      </w:r>
      <w:r>
        <w:br/>
      </w:r>
      <w:r>
        <w:rPr>
          <w:rStyle w:val="VerbatimChar"/>
        </w:rPr>
        <w:t>plt.plot (t, y2s, linewidth = 2, label = 'S(t)')</w:t>
      </w:r>
      <w:r>
        <w:br/>
      </w:r>
      <w:r>
        <w:rPr>
          <w:rStyle w:val="VerbatimChar"/>
        </w:rPr>
        <w:t>plt.plot (t, y2i, li</w:t>
      </w:r>
      <w:r>
        <w:rPr>
          <w:rStyle w:val="VerbatimChar"/>
        </w:rPr>
        <w:t>newidth = 2, label = 'I(t)')</w:t>
      </w:r>
      <w:r>
        <w:br/>
      </w:r>
      <w:r>
        <w:rPr>
          <w:rStyle w:val="VerbatimChar"/>
        </w:rPr>
        <w:t>plt.plot (t, y2r, linewidth = 2, label = 'R(t)')</w:t>
      </w:r>
      <w:r>
        <w:br/>
      </w:r>
      <w:r>
        <w:rPr>
          <w:rStyle w:val="VerbatimChar"/>
        </w:rPr>
        <w:t>plt.ylabel ('Численность')</w:t>
      </w:r>
      <w:r>
        <w:br/>
      </w:r>
      <w:r>
        <w:rPr>
          <w:rStyle w:val="VerbatimChar"/>
        </w:rPr>
        <w:t>plt.xlabel ('Время'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legend ()</w:t>
      </w:r>
      <w:r>
        <w:br/>
      </w:r>
      <w:r>
        <w:rPr>
          <w:rStyle w:val="VerbatimChar"/>
        </w:rPr>
        <w:t>plt.show</w:t>
      </w:r>
      <w:r>
        <w:br/>
      </w:r>
      <w:r>
        <w:rPr>
          <w:rStyle w:val="VerbatimChar"/>
        </w:rPr>
        <w:t>fig2.savefig ('image/02.png', dpi = 600)</w:t>
      </w:r>
    </w:p>
    <w:p w14:paraId="0A666540" w14:textId="77777777" w:rsidR="00F40FC6" w:rsidRDefault="00366DEF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1F049596" wp14:editId="0DEB6C58">
            <wp:extent cx="5334000" cy="3556000"/>
            <wp:effectExtent l="0" t="0" r="0" b="0"/>
            <wp:docPr id="1" name="Picture" descr="Графики численности в случае I(0)\leq 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546F369" w14:textId="77777777" w:rsidR="00F40FC6" w:rsidRDefault="00366DEF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5DF4CE99" w14:textId="77777777" w:rsidR="00F40FC6" w:rsidRDefault="00366DEF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1BA81F13" wp14:editId="1BBCCABC">
            <wp:extent cx="5334000" cy="3556000"/>
            <wp:effectExtent l="0" t="0" r="0" b="0"/>
            <wp:docPr id="2" name="Picture" descr="Графики численности в случае I(0)&gt;I^*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3A69A0D" w14:textId="77777777" w:rsidR="00F40FC6" w:rsidRDefault="00366DEF">
      <w:pPr>
        <w:pStyle w:val="ImageCaption"/>
      </w:pPr>
      <w:r>
        <w:t xml:space="preserve">Графики численности в случае </w:t>
      </w: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</w:p>
    <w:p w14:paraId="7970AFB9" w14:textId="77777777" w:rsidR="00F40FC6" w:rsidRDefault="00366DEF">
      <w:pPr>
        <w:pStyle w:val="1"/>
      </w:pPr>
      <w:bookmarkStart w:id="12" w:name="выводы"/>
      <w:bookmarkStart w:id="13" w:name="_Toc67130493"/>
      <w:bookmarkEnd w:id="4"/>
      <w:bookmarkEnd w:id="8"/>
      <w:r>
        <w:lastRenderedPageBreak/>
        <w:t>Выводы</w:t>
      </w:r>
      <w:bookmarkEnd w:id="13"/>
    </w:p>
    <w:p w14:paraId="73124597" w14:textId="77777777" w:rsidR="00F40FC6" w:rsidRDefault="00366DEF">
      <w:pPr>
        <w:pStyle w:val="FirstParagraph"/>
      </w:pPr>
      <w:r>
        <w:t>В ходе выполнения лабораторной работы была изучена модель эпидемии и построены графики.</w:t>
      </w:r>
      <w:bookmarkEnd w:id="12"/>
    </w:p>
    <w:sectPr w:rsidR="00F40F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D742F" w14:textId="77777777" w:rsidR="00366DEF" w:rsidRDefault="00366DEF">
      <w:pPr>
        <w:spacing w:after="0"/>
      </w:pPr>
      <w:r>
        <w:separator/>
      </w:r>
    </w:p>
  </w:endnote>
  <w:endnote w:type="continuationSeparator" w:id="0">
    <w:p w14:paraId="21917BD3" w14:textId="77777777" w:rsidR="00366DEF" w:rsidRDefault="00366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3DA550" w14:textId="77777777" w:rsidR="00366DEF" w:rsidRDefault="00366DEF">
      <w:r>
        <w:separator/>
      </w:r>
    </w:p>
  </w:footnote>
  <w:footnote w:type="continuationSeparator" w:id="0">
    <w:p w14:paraId="1F08D36C" w14:textId="77777777" w:rsidR="00366DEF" w:rsidRDefault="00366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91007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1AE95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6DEF"/>
    <w:rsid w:val="004E29B3"/>
    <w:rsid w:val="00590D07"/>
    <w:rsid w:val="00784D58"/>
    <w:rsid w:val="008D6863"/>
    <w:rsid w:val="00B86B75"/>
    <w:rsid w:val="00BC48D5"/>
    <w:rsid w:val="00C36279"/>
    <w:rsid w:val="00E315A3"/>
    <w:rsid w:val="00EA504D"/>
    <w:rsid w:val="00F40F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618170"/>
  <w15:docId w15:val="{06595FFA-FEFF-49AE-ACAB-BA6570C24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A504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A504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02</Words>
  <Characters>4005</Characters>
  <Application>Microsoft Office Word</Application>
  <DocSecurity>0</DocSecurity>
  <Lines>33</Lines>
  <Paragraphs>9</Paragraphs>
  <ScaleCrop>false</ScaleCrop>
  <Company/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улихин Павел Вячеславович НФИбд-01-18</dc:creator>
  <cp:keywords/>
  <cp:lastModifiedBy>Мулихин Павел Вячеславович</cp:lastModifiedBy>
  <cp:revision>3</cp:revision>
  <dcterms:created xsi:type="dcterms:W3CDTF">2021-03-20T08:00:00Z</dcterms:created>
  <dcterms:modified xsi:type="dcterms:W3CDTF">2021-03-20T08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эпидемии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